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2293953 de 2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2293953</w:t>
        </w:r>
      </w:hyperlink>
      <w:r>
        <w:t xml:space="preserve"> </w:t>
      </w:r>
      <w:r>
        <w:t xml:space="preserve">del October 2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293953 del 2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2:06:15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22939535687973eddf49bdf5bca68bfdc9d0049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22939535687973eddf49bdf5bca68bfdc9d0049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25T17:14:51Z</dcterms:created>
  <dcterms:modified xsi:type="dcterms:W3CDTF">2023-10-25T17: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